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56535DED" w14:textId="28753EDE" w:rsidR="00464AE6" w:rsidRPr="0093619B" w:rsidRDefault="00464AE6" w:rsidP="007C030F">
      <w:pPr>
        <w:spacing w:before="120"/>
        <w:jc w:val="center"/>
        <w:rPr>
          <w:rFonts w:ascii="Arial" w:hAnsi="Arial" w:cs="Arial"/>
          <w:b/>
          <w:bCs/>
          <w:sz w:val="40"/>
          <w:szCs w:val="40"/>
        </w:rPr>
      </w:pPr>
      <w:r w:rsidRPr="0093619B">
        <w:rPr>
          <w:rFonts w:ascii="Arial" w:hAnsi="Arial" w:cs="Arial"/>
          <w:b/>
          <w:bCs/>
          <w:sz w:val="40"/>
          <w:szCs w:val="40"/>
        </w:rPr>
        <w:t>NAME OF TENDER OPPORTUNITY</w:t>
      </w:r>
      <w:r w:rsidR="003E4EED" w:rsidRPr="0093619B">
        <w:rPr>
          <w:rFonts w:ascii="Arial" w:hAnsi="Arial" w:cs="Arial"/>
          <w:b/>
          <w:bCs/>
          <w:sz w:val="40"/>
          <w:szCs w:val="40"/>
        </w:rPr>
        <w:t>:</w:t>
      </w:r>
    </w:p>
    <w:p w14:paraId="79788D23" w14:textId="77777777" w:rsidR="00645C8A" w:rsidRDefault="00645C8A" w:rsidP="00645C8A">
      <w:pPr>
        <w:rPr>
          <w:rFonts w:cstheme="minorHAnsi"/>
          <w:b/>
          <w:bCs/>
          <w:sz w:val="28"/>
          <w:szCs w:val="28"/>
        </w:rPr>
      </w:pPr>
    </w:p>
    <w:p w14:paraId="5DF38FB6" w14:textId="77777777" w:rsidR="00DD1E35" w:rsidRPr="00DD1E35" w:rsidRDefault="00645C8A" w:rsidP="00DD1E35">
      <w:pPr>
        <w:rPr>
          <w:rFonts w:ascii="Arial" w:hAnsi="Arial" w:cs="Arial"/>
          <w:b/>
          <w:bCs/>
          <w:sz w:val="36"/>
          <w:szCs w:val="36"/>
        </w:rPr>
      </w:pPr>
      <w:r w:rsidRPr="00645C8A">
        <w:rPr>
          <w:rFonts w:ascii="Arial" w:hAnsi="Arial" w:cs="Arial"/>
          <w:b/>
          <w:bCs/>
          <w:sz w:val="36"/>
          <w:szCs w:val="36"/>
        </w:rPr>
        <w:t xml:space="preserve">UTN </w:t>
      </w:r>
      <w:r w:rsidR="00354601">
        <w:rPr>
          <w:rFonts w:ascii="Arial" w:hAnsi="Arial" w:cs="Arial"/>
          <w:b/>
          <w:bCs/>
          <w:sz w:val="36"/>
          <w:szCs w:val="36"/>
        </w:rPr>
        <w:t>20</w:t>
      </w:r>
      <w:r>
        <w:rPr>
          <w:rFonts w:ascii="Arial" w:hAnsi="Arial" w:cs="Arial"/>
          <w:b/>
          <w:bCs/>
          <w:sz w:val="36"/>
          <w:szCs w:val="36"/>
        </w:rPr>
        <w:t xml:space="preserve"> </w:t>
      </w:r>
      <w:r w:rsidR="00354601">
        <w:rPr>
          <w:rFonts w:ascii="Arial" w:hAnsi="Arial" w:cs="Arial"/>
          <w:b/>
          <w:bCs/>
          <w:sz w:val="36"/>
          <w:szCs w:val="36"/>
        </w:rPr>
        <w:t>–</w:t>
      </w:r>
      <w:r>
        <w:rPr>
          <w:rFonts w:ascii="Arial" w:hAnsi="Arial" w:cs="Arial"/>
          <w:b/>
          <w:bCs/>
          <w:sz w:val="36"/>
          <w:szCs w:val="36"/>
        </w:rPr>
        <w:t xml:space="preserve"> </w:t>
      </w:r>
      <w:r w:rsidR="00354601">
        <w:rPr>
          <w:rFonts w:ascii="Arial" w:hAnsi="Arial" w:cs="Arial"/>
          <w:b/>
          <w:bCs/>
          <w:sz w:val="36"/>
          <w:szCs w:val="36"/>
          <w:lang w:val="en-US"/>
        </w:rPr>
        <w:t>Taking Digital Learning from Good to Great</w:t>
      </w:r>
      <w:r w:rsidR="00DD1E35">
        <w:rPr>
          <w:rFonts w:ascii="Arial" w:hAnsi="Arial" w:cs="Arial"/>
          <w:b/>
          <w:bCs/>
          <w:sz w:val="36"/>
          <w:szCs w:val="36"/>
          <w:lang w:val="en-US"/>
        </w:rPr>
        <w:t xml:space="preserve">: </w:t>
      </w:r>
      <w:r w:rsidR="00DD1E35" w:rsidRPr="00DD1E35">
        <w:rPr>
          <w:rFonts w:ascii="Arial" w:hAnsi="Arial" w:cs="Arial"/>
          <w:b/>
          <w:bCs/>
          <w:sz w:val="36"/>
          <w:szCs w:val="36"/>
        </w:rPr>
        <w:t>Designing and Delivering Great Online Training and Education for Post 16 Provision</w:t>
      </w:r>
    </w:p>
    <w:p w14:paraId="7EAA8BB4" w14:textId="4E797934" w:rsidR="00645C8A" w:rsidRPr="00645C8A" w:rsidRDefault="00645C8A" w:rsidP="00645C8A">
      <w:pPr>
        <w:jc w:val="center"/>
        <w:rPr>
          <w:rFonts w:ascii="Arial" w:hAnsi="Arial" w:cs="Arial"/>
          <w:b/>
          <w:bCs/>
          <w:sz w:val="36"/>
          <w:szCs w:val="36"/>
          <w:lang w:val="en-US"/>
        </w:rPr>
      </w:pPr>
    </w:p>
    <w:p w14:paraId="4433B194" w14:textId="77777777" w:rsidR="008C4528" w:rsidRPr="0093619B" w:rsidRDefault="008C4528" w:rsidP="00645C8A">
      <w:pPr>
        <w:spacing w:after="200" w:line="276" w:lineRule="auto"/>
        <w:jc w:val="center"/>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13203D5E" w:rsidR="008C4528" w:rsidRPr="0093619B" w:rsidRDefault="00947CAB" w:rsidP="008C4528">
      <w:pPr>
        <w:spacing w:before="120"/>
        <w:rPr>
          <w:rFonts w:ascii="Arial" w:hAnsi="Arial" w:cs="Arial"/>
        </w:rPr>
      </w:pPr>
      <w:r w:rsidRPr="0093619B">
        <w:rPr>
          <w:rFonts w:ascii="Arial" w:hAnsi="Arial" w:cs="Arial"/>
        </w:rPr>
        <w:t>Before you complete this tender response document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34FE9D76" w14:textId="251C0D8F" w:rsidR="00DD1E35" w:rsidRPr="00DD1E35" w:rsidRDefault="00645C8A" w:rsidP="00DD1E35">
      <w:pPr>
        <w:rPr>
          <w:rFonts w:ascii="Arial" w:hAnsi="Arial" w:cs="Arial"/>
          <w:b/>
          <w:bCs/>
          <w:sz w:val="28"/>
          <w:szCs w:val="28"/>
        </w:rPr>
      </w:pPr>
      <w:r w:rsidRPr="00645C8A">
        <w:rPr>
          <w:rFonts w:ascii="Arial" w:hAnsi="Arial" w:cs="Arial"/>
          <w:b/>
          <w:bCs/>
        </w:rPr>
        <w:t xml:space="preserve">UTN </w:t>
      </w:r>
      <w:r w:rsidR="00DD1E35">
        <w:rPr>
          <w:rFonts w:ascii="Arial" w:hAnsi="Arial" w:cs="Arial"/>
          <w:b/>
          <w:bCs/>
        </w:rPr>
        <w:t xml:space="preserve">20 Taking Digital Learning from Good to Great: </w:t>
      </w:r>
      <w:r w:rsidR="00DD1E35" w:rsidRPr="00DD1E35">
        <w:rPr>
          <w:rFonts w:ascii="Arial" w:hAnsi="Arial" w:cs="Arial"/>
          <w:b/>
          <w:bCs/>
        </w:rPr>
        <w:t>Designing and Delivering Great Online Training and Education for Post 16 Provision</w:t>
      </w:r>
    </w:p>
    <w:p w14:paraId="6E54B262" w14:textId="2ACA7BDD" w:rsidR="00645C8A" w:rsidRDefault="00645C8A" w:rsidP="00DD1E35">
      <w:pPr>
        <w:rPr>
          <w:rFonts w:ascii="Arial" w:hAnsi="Arial" w:cs="Arial"/>
        </w:rPr>
      </w:pPr>
    </w:p>
    <w:p w14:paraId="37695C2D" w14:textId="23C4698E"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DD1E35">
        <w:rPr>
          <w:rFonts w:ascii="Arial" w:hAnsi="Arial" w:cs="Arial"/>
        </w:rPr>
        <w:t>18</w:t>
      </w:r>
      <w:r w:rsidR="00645C8A" w:rsidRPr="00645C8A">
        <w:rPr>
          <w:rFonts w:ascii="Arial" w:hAnsi="Arial" w:cs="Arial"/>
          <w:vertAlign w:val="superscript"/>
        </w:rPr>
        <w:t>th</w:t>
      </w:r>
      <w:r w:rsidR="00645C8A">
        <w:rPr>
          <w:rFonts w:ascii="Arial" w:hAnsi="Arial" w:cs="Arial"/>
        </w:rPr>
        <w:t xml:space="preserve"> March 2022 at 5pm</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6445886D" w:rsidR="00947CAB" w:rsidRPr="0093619B" w:rsidRDefault="00947CAB" w:rsidP="00DD1E35">
      <w:pPr>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645C8A" w:rsidRPr="00645C8A">
        <w:rPr>
          <w:rFonts w:ascii="Arial" w:hAnsi="Arial" w:cs="Arial"/>
          <w:b/>
          <w:bCs/>
        </w:rPr>
        <w:t xml:space="preserve">UTN </w:t>
      </w:r>
      <w:r w:rsidR="00DD1E35">
        <w:rPr>
          <w:rFonts w:ascii="Arial" w:hAnsi="Arial" w:cs="Arial"/>
          <w:b/>
          <w:bCs/>
        </w:rPr>
        <w:t>20 Taking Digital Learning from Good to Great</w:t>
      </w:r>
      <w:r w:rsidR="00645C8A">
        <w:rPr>
          <w:rFonts w:ascii="Arial" w:hAnsi="Arial" w:cs="Arial"/>
          <w:b/>
          <w:bCs/>
          <w:lang w:val="en-US"/>
        </w:rPr>
        <w:t xml:space="preserve"> </w:t>
      </w:r>
      <w:r w:rsidRPr="0093619B">
        <w:rPr>
          <w:rFonts w:ascii="Arial" w:hAnsi="Arial" w:cs="Arial"/>
        </w:rPr>
        <w:t xml:space="preserve">clearly identified in the </w:t>
      </w:r>
      <w:proofErr w:type="gramStart"/>
      <w:r w:rsidRPr="0093619B">
        <w:rPr>
          <w:rFonts w:ascii="Arial" w:hAnsi="Arial" w:cs="Arial"/>
        </w:rPr>
        <w:t>subject heading</w:t>
      </w:r>
      <w:proofErr w:type="gramEnd"/>
      <w:r w:rsidRPr="0093619B">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77777777" w:rsidR="003E4EED" w:rsidRPr="0093619B" w:rsidRDefault="003E4EED">
      <w:pPr>
        <w:spacing w:after="200" w:line="276" w:lineRule="auto"/>
        <w:rPr>
          <w:rFonts w:ascii="Arial" w:hAnsi="Arial" w:cs="Arial"/>
        </w:rPr>
      </w:pPr>
      <w:proofErr w:type="spellStart"/>
      <w:r w:rsidRPr="0093619B">
        <w:rPr>
          <w:rFonts w:ascii="Arial" w:hAnsi="Arial" w:cs="Arial"/>
        </w:rPr>
        <w:lastRenderedPageBreak/>
        <w:t>Returing</w:t>
      </w:r>
      <w:proofErr w:type="spellEnd"/>
      <w:r w:rsidRPr="0093619B">
        <w:rPr>
          <w:rFonts w:ascii="Arial" w:hAnsi="Arial" w:cs="Arial"/>
        </w:rPr>
        <w:t xml:space="preserve">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645C8A">
        <w:rPr>
          <w:rFonts w:ascii="Arial" w:hAnsi="Arial" w:cs="Arial"/>
          <w:b/>
        </w:rPr>
        <w:t>Section 1:</w:t>
      </w:r>
      <w:r w:rsidRPr="0093619B">
        <w:rPr>
          <w:rFonts w:ascii="Arial" w:hAnsi="Arial" w:cs="Arial"/>
        </w:rPr>
        <w:t xml:space="preserve">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645C8A">
        <w:rPr>
          <w:rFonts w:ascii="Arial" w:hAnsi="Arial" w:cs="Arial"/>
          <w:b/>
        </w:rPr>
        <w:t xml:space="preserve">Section 2: </w:t>
      </w:r>
      <w:r w:rsidRPr="0093619B">
        <w:rPr>
          <w:rFonts w:ascii="Arial" w:hAnsi="Arial" w:cs="Arial"/>
        </w:rPr>
        <w:t>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892B74">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892B74">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892B74">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892B74">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892B74">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892B74">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892B74">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892B74">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892B74">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892B74">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892B74">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892B74">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892B74">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892B74">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892B74">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892B74">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892B74">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892B74">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892B74">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892B74">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892B74">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1D729E" w:rsidRPr="0093619B" w14:paraId="1C90275E" w14:textId="77777777" w:rsidTr="00055D0B">
        <w:trPr>
          <w:trHeight w:val="506"/>
        </w:trPr>
        <w:tc>
          <w:tcPr>
            <w:tcW w:w="808" w:type="dxa"/>
            <w:shd w:val="clear" w:color="auto" w:fill="8DB3E2" w:themeFill="text2" w:themeFillTint="66"/>
            <w:vAlign w:val="center"/>
          </w:tcPr>
          <w:p w14:paraId="5D64E652" w14:textId="77777777" w:rsidR="001D729E" w:rsidRPr="0093619B" w:rsidRDefault="001D729E" w:rsidP="00055D0B">
            <w:pPr>
              <w:jc w:val="center"/>
              <w:rPr>
                <w:rFonts w:ascii="Arial" w:hAnsi="Arial" w:cs="Arial"/>
                <w:b/>
                <w:sz w:val="22"/>
                <w:szCs w:val="22"/>
              </w:rPr>
            </w:pPr>
            <w:bookmarkStart w:id="0"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02E4BF6B" w14:textId="77777777" w:rsidR="001D729E" w:rsidRPr="0093619B" w:rsidRDefault="001D729E" w:rsidP="00055D0B">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1D729E" w:rsidRPr="00A306FC" w14:paraId="642E5E54" w14:textId="77777777" w:rsidTr="00055D0B">
        <w:trPr>
          <w:trHeight w:val="187"/>
        </w:trPr>
        <w:tc>
          <w:tcPr>
            <w:tcW w:w="808" w:type="dxa"/>
            <w:shd w:val="clear" w:color="auto" w:fill="DBE5F1" w:themeFill="accent1" w:themeFillTint="33"/>
            <w:vAlign w:val="center"/>
          </w:tcPr>
          <w:p w14:paraId="6142FD2B" w14:textId="77777777" w:rsidR="001D729E" w:rsidRPr="00A306FC" w:rsidRDefault="001D729E" w:rsidP="00055D0B">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61F7380E" w14:textId="77777777" w:rsidR="001D729E" w:rsidRPr="00A306FC" w:rsidRDefault="001D729E" w:rsidP="00055D0B">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1D729E" w:rsidRPr="00A306FC" w14:paraId="4B1EB9C1" w14:textId="77777777" w:rsidTr="00055D0B">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1E5B646"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448E7BA3"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2929FEBF"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A306FC" w14:paraId="63C1591C" w14:textId="77777777" w:rsidTr="00055D0B">
        <w:trPr>
          <w:trHeight w:val="187"/>
        </w:trPr>
        <w:tc>
          <w:tcPr>
            <w:tcW w:w="8511" w:type="dxa"/>
            <w:gridSpan w:val="8"/>
            <w:shd w:val="clear" w:color="auto" w:fill="DBE5F1" w:themeFill="accent1" w:themeFillTint="33"/>
            <w:vAlign w:val="center"/>
          </w:tcPr>
          <w:p w14:paraId="74C90F2E"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0585165"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73768EF"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A306FC" w14:paraId="2C6670BC" w14:textId="77777777" w:rsidTr="00055D0B">
        <w:trPr>
          <w:trHeight w:val="187"/>
        </w:trPr>
        <w:tc>
          <w:tcPr>
            <w:tcW w:w="8511" w:type="dxa"/>
            <w:gridSpan w:val="8"/>
            <w:shd w:val="clear" w:color="auto" w:fill="DBE5F1" w:themeFill="accent1" w:themeFillTint="33"/>
            <w:vAlign w:val="center"/>
          </w:tcPr>
          <w:p w14:paraId="0B848189"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756A09A2"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000073C8"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93619B" w14:paraId="2423829B" w14:textId="77777777" w:rsidTr="00055D0B">
        <w:trPr>
          <w:trHeight w:val="507"/>
        </w:trPr>
        <w:tc>
          <w:tcPr>
            <w:tcW w:w="808" w:type="dxa"/>
            <w:vMerge w:val="restart"/>
            <w:shd w:val="clear" w:color="auto" w:fill="DBE5F1" w:themeFill="accent1" w:themeFillTint="33"/>
            <w:vAlign w:val="center"/>
          </w:tcPr>
          <w:p w14:paraId="70FFB529" w14:textId="77777777" w:rsidR="001D729E" w:rsidRPr="0093619B" w:rsidRDefault="001D729E" w:rsidP="00055D0B">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1CD5DDDB" w14:textId="77777777" w:rsidR="001D729E" w:rsidRPr="0093619B" w:rsidRDefault="001D729E" w:rsidP="00055D0B">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53ACED0E" w14:textId="77777777" w:rsidR="001D729E" w:rsidRPr="0093619B" w:rsidRDefault="001D729E" w:rsidP="00055D0B">
            <w:pPr>
              <w:rPr>
                <w:rFonts w:ascii="Arial" w:hAnsi="Arial" w:cs="Arial"/>
                <w:sz w:val="22"/>
                <w:szCs w:val="22"/>
              </w:rPr>
            </w:pPr>
          </w:p>
          <w:p w14:paraId="2C0F0B67" w14:textId="77777777" w:rsidR="001D729E" w:rsidRPr="0093619B" w:rsidRDefault="001D729E" w:rsidP="00055D0B">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583535AC"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0C58FDBA" w14:textId="77777777" w:rsidR="001D729E" w:rsidRPr="0093619B" w:rsidRDefault="001D729E" w:rsidP="00055D0B">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4D0A6DCF"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6130145B" w14:textId="77777777" w:rsidTr="00055D0B">
        <w:trPr>
          <w:trHeight w:val="506"/>
        </w:trPr>
        <w:tc>
          <w:tcPr>
            <w:tcW w:w="808" w:type="dxa"/>
            <w:vMerge/>
            <w:shd w:val="clear" w:color="auto" w:fill="DBE5F1" w:themeFill="accent1" w:themeFillTint="33"/>
            <w:vAlign w:val="center"/>
          </w:tcPr>
          <w:p w14:paraId="01563713" w14:textId="77777777" w:rsidR="001D729E" w:rsidRPr="0093619B" w:rsidRDefault="001D729E" w:rsidP="00055D0B">
            <w:pPr>
              <w:jc w:val="center"/>
              <w:rPr>
                <w:rFonts w:ascii="Arial" w:hAnsi="Arial" w:cs="Arial"/>
                <w:sz w:val="22"/>
                <w:szCs w:val="22"/>
              </w:rPr>
            </w:pPr>
          </w:p>
        </w:tc>
        <w:tc>
          <w:tcPr>
            <w:tcW w:w="3842" w:type="dxa"/>
            <w:gridSpan w:val="2"/>
            <w:vMerge/>
            <w:shd w:val="clear" w:color="auto" w:fill="DBE5F1" w:themeFill="accent1" w:themeFillTint="33"/>
            <w:vAlign w:val="center"/>
          </w:tcPr>
          <w:p w14:paraId="638B814F"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79EC9062" w14:textId="77777777" w:rsidR="001D729E" w:rsidRPr="0093619B" w:rsidRDefault="001D729E" w:rsidP="00055D0B">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036BFF5C"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3526256B" w14:textId="77777777" w:rsidTr="00055D0B">
        <w:trPr>
          <w:trHeight w:val="506"/>
        </w:trPr>
        <w:tc>
          <w:tcPr>
            <w:tcW w:w="808" w:type="dxa"/>
            <w:vMerge/>
            <w:shd w:val="clear" w:color="auto" w:fill="DBE5F1" w:themeFill="accent1" w:themeFillTint="33"/>
            <w:vAlign w:val="center"/>
          </w:tcPr>
          <w:p w14:paraId="0C89E025" w14:textId="77777777" w:rsidR="001D729E" w:rsidRPr="0093619B" w:rsidRDefault="001D729E" w:rsidP="00055D0B">
            <w:pPr>
              <w:jc w:val="center"/>
              <w:rPr>
                <w:rFonts w:ascii="Arial" w:hAnsi="Arial" w:cs="Arial"/>
                <w:sz w:val="22"/>
                <w:szCs w:val="22"/>
              </w:rPr>
            </w:pPr>
          </w:p>
        </w:tc>
        <w:tc>
          <w:tcPr>
            <w:tcW w:w="3842" w:type="dxa"/>
            <w:gridSpan w:val="2"/>
            <w:vMerge/>
            <w:shd w:val="clear" w:color="auto" w:fill="DBE5F1" w:themeFill="accent1" w:themeFillTint="33"/>
            <w:vAlign w:val="center"/>
          </w:tcPr>
          <w:p w14:paraId="2068B34D"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6BB34BDD" w14:textId="77777777" w:rsidR="001D729E" w:rsidRPr="0093619B" w:rsidRDefault="001D729E" w:rsidP="00055D0B">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587254A5"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2ED232B5" w14:textId="77777777" w:rsidTr="00055D0B">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3764DCB" w14:textId="77777777" w:rsidR="001D729E" w:rsidRPr="0093619B" w:rsidRDefault="001D729E" w:rsidP="00055D0B">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C932902" w14:textId="77777777" w:rsidR="001D729E" w:rsidRPr="0093619B" w:rsidRDefault="001D729E" w:rsidP="00055D0B">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7498F768" w14:textId="77777777" w:rsidR="001D729E" w:rsidRPr="0093619B" w:rsidRDefault="001D729E" w:rsidP="00055D0B">
            <w:pPr>
              <w:rPr>
                <w:rFonts w:ascii="Arial" w:hAnsi="Arial" w:cs="Arial"/>
                <w:sz w:val="22"/>
                <w:szCs w:val="22"/>
              </w:rPr>
            </w:pPr>
          </w:p>
          <w:p w14:paraId="2B584E23" w14:textId="77777777" w:rsidR="001D729E" w:rsidRPr="0093619B" w:rsidRDefault="001D729E" w:rsidP="00055D0B">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5BA6A34"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p w14:paraId="0B8956C3" w14:textId="77777777" w:rsidR="001D729E" w:rsidRPr="0093619B" w:rsidRDefault="001D729E" w:rsidP="00055D0B">
            <w:pPr>
              <w:rPr>
                <w:rFonts w:ascii="Arial" w:hAnsi="Arial" w:cs="Arial"/>
                <w:sz w:val="22"/>
                <w:szCs w:val="22"/>
              </w:rPr>
            </w:pPr>
          </w:p>
        </w:tc>
      </w:tr>
      <w:bookmarkEnd w:id="0"/>
      <w:tr w:rsidR="003D511A" w:rsidRPr="0093619B" w14:paraId="1F4CC811" w14:textId="77777777" w:rsidTr="00892B74">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892B74">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892B74">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892B74">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892B74">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892B74" w:rsidRPr="00243AF1" w14:paraId="265E11FE" w14:textId="77777777" w:rsidTr="00892B74">
        <w:trPr>
          <w:trHeight w:val="506"/>
        </w:trPr>
        <w:tc>
          <w:tcPr>
            <w:tcW w:w="808" w:type="dxa"/>
            <w:shd w:val="clear" w:color="auto" w:fill="DBE5F1" w:themeFill="accent1" w:themeFillTint="33"/>
            <w:vAlign w:val="center"/>
          </w:tcPr>
          <w:p w14:paraId="4652B4D9" w14:textId="77777777" w:rsidR="00892B74" w:rsidRPr="0093619B" w:rsidRDefault="00892B74" w:rsidP="001027C8">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DF0BA47" w14:textId="77777777" w:rsidR="00892B74" w:rsidRPr="00243AF1" w:rsidRDefault="00892B74" w:rsidP="001027C8">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2720A4" w14:textId="77777777" w:rsidR="00892B74" w:rsidRPr="00243AF1" w:rsidRDefault="00892B74" w:rsidP="001027C8">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1C0E51" w14:textId="77777777" w:rsidR="00892B74" w:rsidRPr="00243AF1" w:rsidRDefault="00892B74" w:rsidP="001027C8">
            <w:pPr>
              <w:spacing w:after="200" w:line="276" w:lineRule="auto"/>
              <w:jc w:val="center"/>
              <w:rPr>
                <w:rFonts w:ascii="Arial" w:hAnsi="Arial" w:cs="Arial"/>
              </w:rPr>
            </w:pPr>
            <w:r w:rsidRPr="00243AF1">
              <w:rPr>
                <w:rFonts w:ascii="Arial" w:hAnsi="Arial" w:cs="Arial"/>
                <w:b/>
                <w:sz w:val="22"/>
                <w:szCs w:val="22"/>
              </w:rPr>
              <w:t>No</w:t>
            </w:r>
          </w:p>
        </w:tc>
      </w:tr>
      <w:tr w:rsidR="0041696B" w:rsidRPr="0093619B" w14:paraId="00EF73DF"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32015A6E"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41D4BE94"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w:t>
            </w:r>
            <w:r w:rsidR="00892B74">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DE5F195"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w:t>
            </w:r>
            <w:r w:rsidR="00892B74">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027C8">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027C8">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027C8">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3C7815D0"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302F14" w:rsidRPr="0093619B">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027C8">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027C8">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027C8">
        <w:trPr>
          <w:trHeight w:val="506"/>
        </w:trPr>
        <w:tc>
          <w:tcPr>
            <w:tcW w:w="808" w:type="dxa"/>
            <w:shd w:val="clear" w:color="auto" w:fill="DBE5F1" w:themeFill="accent1" w:themeFillTint="33"/>
            <w:vAlign w:val="center"/>
          </w:tcPr>
          <w:p w14:paraId="29A08C82" w14:textId="77777777" w:rsidR="00D20E53" w:rsidRPr="0093619B" w:rsidRDefault="00D20E53"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360A3E81" w:rsidR="00D20E53" w:rsidRPr="0093619B" w:rsidRDefault="00464AE6" w:rsidP="001027C8">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302F14" w:rsidRPr="0093619B">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027C8">
            <w:pPr>
              <w:rPr>
                <w:rFonts w:ascii="Arial" w:hAnsi="Arial" w:cs="Arial"/>
                <w:sz w:val="22"/>
                <w:szCs w:val="22"/>
              </w:rPr>
            </w:pPr>
          </w:p>
          <w:p w14:paraId="5D4E1605" w14:textId="30CBFBC9" w:rsidR="00D20E53" w:rsidRPr="0093619B" w:rsidRDefault="00D20E53" w:rsidP="001027C8">
            <w:pPr>
              <w:rPr>
                <w:rFonts w:ascii="Arial" w:hAnsi="Arial" w:cs="Arial"/>
                <w:sz w:val="22"/>
                <w:szCs w:val="22"/>
              </w:rPr>
            </w:pPr>
          </w:p>
          <w:p w14:paraId="1C871BA6" w14:textId="063C69AD" w:rsidR="00DC40A1" w:rsidRPr="0093619B" w:rsidRDefault="00DC40A1" w:rsidP="001027C8">
            <w:pPr>
              <w:rPr>
                <w:rFonts w:ascii="Arial" w:hAnsi="Arial" w:cs="Arial"/>
                <w:sz w:val="22"/>
                <w:szCs w:val="22"/>
              </w:rPr>
            </w:pPr>
          </w:p>
          <w:p w14:paraId="56AED86E" w14:textId="0CB1D1D9" w:rsidR="00DC40A1" w:rsidRPr="0093619B" w:rsidRDefault="00DC40A1" w:rsidP="001027C8">
            <w:pPr>
              <w:rPr>
                <w:rFonts w:ascii="Arial" w:hAnsi="Arial" w:cs="Arial"/>
                <w:sz w:val="22"/>
                <w:szCs w:val="22"/>
              </w:rPr>
            </w:pPr>
          </w:p>
          <w:p w14:paraId="1CCC3C2A" w14:textId="622CD1ED" w:rsidR="00DC40A1" w:rsidRPr="0093619B" w:rsidRDefault="00DC40A1" w:rsidP="001027C8">
            <w:pPr>
              <w:rPr>
                <w:rFonts w:ascii="Arial" w:hAnsi="Arial" w:cs="Arial"/>
                <w:sz w:val="22"/>
                <w:szCs w:val="22"/>
              </w:rPr>
            </w:pPr>
          </w:p>
          <w:p w14:paraId="6C7E538D" w14:textId="45583BFD" w:rsidR="00DC40A1" w:rsidRPr="0093619B" w:rsidRDefault="00DC40A1" w:rsidP="001027C8">
            <w:pPr>
              <w:rPr>
                <w:rFonts w:ascii="Arial" w:hAnsi="Arial" w:cs="Arial"/>
                <w:sz w:val="22"/>
                <w:szCs w:val="22"/>
              </w:rPr>
            </w:pPr>
          </w:p>
          <w:p w14:paraId="650224D0" w14:textId="1E4B197B" w:rsidR="00DC40A1" w:rsidRPr="0093619B" w:rsidRDefault="00DC40A1" w:rsidP="001027C8">
            <w:pPr>
              <w:rPr>
                <w:rFonts w:ascii="Arial" w:hAnsi="Arial" w:cs="Arial"/>
                <w:sz w:val="22"/>
                <w:szCs w:val="22"/>
              </w:rPr>
            </w:pPr>
          </w:p>
          <w:p w14:paraId="421D35F6" w14:textId="75ABF3A2" w:rsidR="00DC40A1" w:rsidRPr="0093619B" w:rsidRDefault="00DC40A1" w:rsidP="001027C8">
            <w:pPr>
              <w:rPr>
                <w:rFonts w:ascii="Arial" w:hAnsi="Arial" w:cs="Arial"/>
                <w:sz w:val="22"/>
                <w:szCs w:val="22"/>
              </w:rPr>
            </w:pPr>
          </w:p>
          <w:p w14:paraId="60AE82D0" w14:textId="21DD543C" w:rsidR="00DC40A1" w:rsidRPr="0093619B" w:rsidRDefault="00DC40A1" w:rsidP="001027C8">
            <w:pPr>
              <w:rPr>
                <w:rFonts w:ascii="Arial" w:hAnsi="Arial" w:cs="Arial"/>
                <w:sz w:val="22"/>
                <w:szCs w:val="22"/>
              </w:rPr>
            </w:pPr>
          </w:p>
          <w:p w14:paraId="42F54023" w14:textId="55AA5D59" w:rsidR="00DC40A1" w:rsidRPr="0093619B" w:rsidRDefault="00DC40A1" w:rsidP="001027C8">
            <w:pPr>
              <w:rPr>
                <w:rFonts w:ascii="Arial" w:hAnsi="Arial" w:cs="Arial"/>
                <w:sz w:val="22"/>
                <w:szCs w:val="22"/>
              </w:rPr>
            </w:pPr>
          </w:p>
          <w:p w14:paraId="03CC08FC" w14:textId="4581635E" w:rsidR="00DC40A1" w:rsidRPr="0093619B" w:rsidRDefault="00DC40A1" w:rsidP="001027C8">
            <w:pPr>
              <w:rPr>
                <w:rFonts w:ascii="Arial" w:hAnsi="Arial" w:cs="Arial"/>
                <w:sz w:val="22"/>
                <w:szCs w:val="22"/>
              </w:rPr>
            </w:pPr>
          </w:p>
          <w:p w14:paraId="0FCDF35B" w14:textId="6AFD943E" w:rsidR="00DC40A1" w:rsidRPr="0093619B" w:rsidRDefault="00DC40A1" w:rsidP="001027C8">
            <w:pPr>
              <w:rPr>
                <w:rFonts w:ascii="Arial" w:hAnsi="Arial" w:cs="Arial"/>
                <w:sz w:val="22"/>
                <w:szCs w:val="22"/>
              </w:rPr>
            </w:pPr>
          </w:p>
          <w:p w14:paraId="1D2CF27B" w14:textId="77777777" w:rsidR="00DC40A1" w:rsidRPr="0093619B" w:rsidRDefault="00DC40A1" w:rsidP="001027C8">
            <w:pPr>
              <w:rPr>
                <w:rFonts w:ascii="Arial" w:hAnsi="Arial" w:cs="Arial"/>
                <w:sz w:val="22"/>
                <w:szCs w:val="22"/>
              </w:rPr>
            </w:pPr>
          </w:p>
          <w:p w14:paraId="17AF94D0" w14:textId="77777777" w:rsidR="00D20E53" w:rsidRPr="0093619B" w:rsidRDefault="00D20E53" w:rsidP="001027C8">
            <w:pPr>
              <w:rPr>
                <w:rFonts w:ascii="Arial" w:hAnsi="Arial" w:cs="Arial"/>
                <w:sz w:val="22"/>
                <w:szCs w:val="22"/>
              </w:rPr>
            </w:pPr>
          </w:p>
          <w:p w14:paraId="45EC9E9E" w14:textId="77777777" w:rsidR="00D20E53" w:rsidRPr="0093619B" w:rsidRDefault="00D20E53" w:rsidP="001027C8">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027C8">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027C8">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027C8">
        <w:trPr>
          <w:trHeight w:val="506"/>
        </w:trPr>
        <w:tc>
          <w:tcPr>
            <w:tcW w:w="808" w:type="dxa"/>
            <w:shd w:val="clear" w:color="auto" w:fill="DBE5F1" w:themeFill="accent1" w:themeFillTint="33"/>
            <w:vAlign w:val="center"/>
          </w:tcPr>
          <w:p w14:paraId="1B2BB790"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0FBBF5B8" w:rsidR="00693B9E" w:rsidRPr="0093619B" w:rsidRDefault="00464AE6" w:rsidP="001027C8">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302F14" w:rsidRPr="0093619B">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027C8">
            <w:pPr>
              <w:rPr>
                <w:rFonts w:ascii="Arial" w:hAnsi="Arial" w:cs="Arial"/>
                <w:sz w:val="22"/>
                <w:szCs w:val="22"/>
              </w:rPr>
            </w:pPr>
          </w:p>
          <w:p w14:paraId="61D93F2F" w14:textId="605F1825" w:rsidR="00693B9E" w:rsidRPr="0093619B" w:rsidRDefault="00693B9E" w:rsidP="001027C8">
            <w:pPr>
              <w:rPr>
                <w:rFonts w:ascii="Arial" w:hAnsi="Arial" w:cs="Arial"/>
                <w:sz w:val="22"/>
                <w:szCs w:val="22"/>
              </w:rPr>
            </w:pPr>
          </w:p>
          <w:p w14:paraId="3B2E3DE0" w14:textId="78088C91" w:rsidR="00DC40A1" w:rsidRPr="0093619B" w:rsidRDefault="00DC40A1" w:rsidP="001027C8">
            <w:pPr>
              <w:rPr>
                <w:rFonts w:ascii="Arial" w:hAnsi="Arial" w:cs="Arial"/>
                <w:sz w:val="22"/>
                <w:szCs w:val="22"/>
              </w:rPr>
            </w:pPr>
          </w:p>
          <w:p w14:paraId="7B05A0D7" w14:textId="21F85636" w:rsidR="00DC40A1" w:rsidRPr="0093619B" w:rsidRDefault="00DC40A1" w:rsidP="001027C8">
            <w:pPr>
              <w:rPr>
                <w:rFonts w:ascii="Arial" w:hAnsi="Arial" w:cs="Arial"/>
                <w:sz w:val="22"/>
                <w:szCs w:val="22"/>
              </w:rPr>
            </w:pPr>
          </w:p>
          <w:p w14:paraId="4F102411" w14:textId="394480D6" w:rsidR="00DC40A1" w:rsidRPr="0093619B" w:rsidRDefault="00DC40A1" w:rsidP="001027C8">
            <w:pPr>
              <w:rPr>
                <w:rFonts w:ascii="Arial" w:hAnsi="Arial" w:cs="Arial"/>
                <w:sz w:val="22"/>
                <w:szCs w:val="22"/>
              </w:rPr>
            </w:pPr>
          </w:p>
          <w:p w14:paraId="140F515C" w14:textId="2AB0F211" w:rsidR="00DC40A1" w:rsidRPr="0093619B" w:rsidRDefault="00DC40A1" w:rsidP="001027C8">
            <w:pPr>
              <w:rPr>
                <w:rFonts w:ascii="Arial" w:hAnsi="Arial" w:cs="Arial"/>
                <w:sz w:val="22"/>
                <w:szCs w:val="22"/>
              </w:rPr>
            </w:pPr>
          </w:p>
          <w:p w14:paraId="61434021" w14:textId="6C00168A" w:rsidR="00DC40A1" w:rsidRPr="0093619B" w:rsidRDefault="00DC40A1" w:rsidP="001027C8">
            <w:pPr>
              <w:rPr>
                <w:rFonts w:ascii="Arial" w:hAnsi="Arial" w:cs="Arial"/>
                <w:sz w:val="22"/>
                <w:szCs w:val="22"/>
              </w:rPr>
            </w:pPr>
          </w:p>
          <w:p w14:paraId="5A6DA331" w14:textId="3B1A80C4" w:rsidR="00DC40A1" w:rsidRPr="0093619B" w:rsidRDefault="00DC40A1" w:rsidP="001027C8">
            <w:pPr>
              <w:rPr>
                <w:rFonts w:ascii="Arial" w:hAnsi="Arial" w:cs="Arial"/>
                <w:sz w:val="22"/>
                <w:szCs w:val="22"/>
              </w:rPr>
            </w:pPr>
          </w:p>
          <w:p w14:paraId="02CAC39C" w14:textId="37BEFA6F" w:rsidR="00DC40A1" w:rsidRPr="0093619B" w:rsidRDefault="00DC40A1" w:rsidP="001027C8">
            <w:pPr>
              <w:rPr>
                <w:rFonts w:ascii="Arial" w:hAnsi="Arial" w:cs="Arial"/>
                <w:sz w:val="22"/>
                <w:szCs w:val="22"/>
              </w:rPr>
            </w:pPr>
          </w:p>
          <w:p w14:paraId="349A4819" w14:textId="1DCCB469" w:rsidR="00DC40A1" w:rsidRPr="0093619B" w:rsidRDefault="00DC40A1" w:rsidP="001027C8">
            <w:pPr>
              <w:rPr>
                <w:rFonts w:ascii="Arial" w:hAnsi="Arial" w:cs="Arial"/>
                <w:sz w:val="22"/>
                <w:szCs w:val="22"/>
              </w:rPr>
            </w:pPr>
          </w:p>
          <w:p w14:paraId="5131E501" w14:textId="022B2E6F" w:rsidR="00DC40A1" w:rsidRPr="0093619B" w:rsidRDefault="00DC40A1" w:rsidP="001027C8">
            <w:pPr>
              <w:rPr>
                <w:rFonts w:ascii="Arial" w:hAnsi="Arial" w:cs="Arial"/>
                <w:sz w:val="22"/>
                <w:szCs w:val="22"/>
              </w:rPr>
            </w:pPr>
          </w:p>
          <w:p w14:paraId="4DA10E59" w14:textId="77777777" w:rsidR="00DC40A1" w:rsidRPr="0093619B" w:rsidRDefault="00DC40A1" w:rsidP="001027C8">
            <w:pPr>
              <w:rPr>
                <w:rFonts w:ascii="Arial" w:hAnsi="Arial" w:cs="Arial"/>
                <w:sz w:val="22"/>
                <w:szCs w:val="22"/>
              </w:rPr>
            </w:pPr>
          </w:p>
          <w:p w14:paraId="6659E296" w14:textId="77777777" w:rsidR="00693B9E" w:rsidRPr="0093619B" w:rsidRDefault="00693B9E" w:rsidP="001027C8">
            <w:pPr>
              <w:rPr>
                <w:rFonts w:ascii="Arial" w:hAnsi="Arial" w:cs="Arial"/>
                <w:sz w:val="22"/>
                <w:szCs w:val="22"/>
              </w:rPr>
            </w:pPr>
          </w:p>
          <w:p w14:paraId="21567FA4" w14:textId="77777777" w:rsidR="00693B9E" w:rsidRPr="0093619B" w:rsidRDefault="00693B9E" w:rsidP="001027C8">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027C8">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027C8">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027C8">
        <w:trPr>
          <w:trHeight w:val="506"/>
        </w:trPr>
        <w:tc>
          <w:tcPr>
            <w:tcW w:w="808" w:type="dxa"/>
            <w:shd w:val="clear" w:color="auto" w:fill="DBE5F1" w:themeFill="accent1" w:themeFillTint="33"/>
            <w:vAlign w:val="center"/>
          </w:tcPr>
          <w:p w14:paraId="44B87E9E"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027C8">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47F54938" w:rsidR="00693B9E" w:rsidRPr="0093619B" w:rsidRDefault="005F2B08" w:rsidP="001027C8">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302F14" w:rsidRPr="0093619B">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027C8">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027C8">
            <w:pPr>
              <w:rPr>
                <w:rFonts w:ascii="Arial" w:hAnsi="Arial" w:cs="Arial"/>
                <w:sz w:val="22"/>
                <w:szCs w:val="22"/>
              </w:rPr>
            </w:pPr>
          </w:p>
          <w:p w14:paraId="354EC4CC" w14:textId="77777777" w:rsidR="00693B9E" w:rsidRPr="0093619B" w:rsidRDefault="00693B9E" w:rsidP="001027C8">
            <w:pPr>
              <w:rPr>
                <w:rFonts w:ascii="Arial" w:hAnsi="Arial" w:cs="Arial"/>
                <w:sz w:val="22"/>
                <w:szCs w:val="22"/>
              </w:rPr>
            </w:pPr>
          </w:p>
          <w:p w14:paraId="29E09277" w14:textId="36B044C0" w:rsidR="00693B9E" w:rsidRPr="0093619B" w:rsidRDefault="00693B9E" w:rsidP="001027C8">
            <w:pPr>
              <w:rPr>
                <w:rFonts w:ascii="Arial" w:hAnsi="Arial" w:cs="Arial"/>
                <w:sz w:val="22"/>
                <w:szCs w:val="22"/>
              </w:rPr>
            </w:pPr>
          </w:p>
          <w:p w14:paraId="234A511E" w14:textId="7516BDCB" w:rsidR="00DC40A1" w:rsidRPr="0093619B" w:rsidRDefault="00DC40A1" w:rsidP="001027C8">
            <w:pPr>
              <w:rPr>
                <w:rFonts w:ascii="Arial" w:hAnsi="Arial" w:cs="Arial"/>
                <w:sz w:val="22"/>
                <w:szCs w:val="22"/>
              </w:rPr>
            </w:pPr>
          </w:p>
          <w:p w14:paraId="047C030B" w14:textId="248D7EDC" w:rsidR="00DC40A1" w:rsidRPr="0093619B" w:rsidRDefault="00DC40A1" w:rsidP="001027C8">
            <w:pPr>
              <w:rPr>
                <w:rFonts w:ascii="Arial" w:hAnsi="Arial" w:cs="Arial"/>
                <w:sz w:val="22"/>
                <w:szCs w:val="22"/>
              </w:rPr>
            </w:pPr>
          </w:p>
          <w:p w14:paraId="63488ACC" w14:textId="71019BE2" w:rsidR="00DC40A1" w:rsidRPr="0093619B" w:rsidRDefault="00DC40A1" w:rsidP="001027C8">
            <w:pPr>
              <w:rPr>
                <w:rFonts w:ascii="Arial" w:hAnsi="Arial" w:cs="Arial"/>
                <w:sz w:val="22"/>
                <w:szCs w:val="22"/>
              </w:rPr>
            </w:pPr>
          </w:p>
          <w:p w14:paraId="65C61CE5" w14:textId="7C4F5754" w:rsidR="00DC40A1" w:rsidRPr="0093619B" w:rsidRDefault="00DC40A1" w:rsidP="001027C8">
            <w:pPr>
              <w:rPr>
                <w:rFonts w:ascii="Arial" w:hAnsi="Arial" w:cs="Arial"/>
                <w:sz w:val="22"/>
                <w:szCs w:val="22"/>
              </w:rPr>
            </w:pPr>
          </w:p>
          <w:p w14:paraId="0AD61F10" w14:textId="537271DE" w:rsidR="00DC40A1" w:rsidRPr="0093619B" w:rsidRDefault="00DC40A1" w:rsidP="001027C8">
            <w:pPr>
              <w:rPr>
                <w:rFonts w:ascii="Arial" w:hAnsi="Arial" w:cs="Arial"/>
                <w:sz w:val="22"/>
                <w:szCs w:val="22"/>
              </w:rPr>
            </w:pPr>
          </w:p>
          <w:p w14:paraId="68872F4F" w14:textId="252EC57D" w:rsidR="00DC40A1" w:rsidRPr="0093619B" w:rsidRDefault="00DC40A1" w:rsidP="001027C8">
            <w:pPr>
              <w:rPr>
                <w:rFonts w:ascii="Arial" w:hAnsi="Arial" w:cs="Arial"/>
                <w:sz w:val="22"/>
                <w:szCs w:val="22"/>
              </w:rPr>
            </w:pPr>
          </w:p>
          <w:p w14:paraId="0E5B1372" w14:textId="77777777" w:rsidR="00DC40A1" w:rsidRPr="0093619B" w:rsidRDefault="00DC40A1" w:rsidP="001027C8">
            <w:pPr>
              <w:rPr>
                <w:rFonts w:ascii="Arial" w:hAnsi="Arial" w:cs="Arial"/>
                <w:sz w:val="22"/>
                <w:szCs w:val="22"/>
              </w:rPr>
            </w:pPr>
          </w:p>
          <w:p w14:paraId="275F963B" w14:textId="77777777" w:rsidR="00693B9E" w:rsidRPr="0093619B" w:rsidRDefault="00693B9E" w:rsidP="001027C8">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247C23" w:rsidRPr="0093619B" w14:paraId="3E7AAE57" w14:textId="77777777" w:rsidTr="008A6A8C">
        <w:trPr>
          <w:trHeight w:val="506"/>
        </w:trPr>
        <w:tc>
          <w:tcPr>
            <w:tcW w:w="808" w:type="dxa"/>
            <w:tcBorders>
              <w:bottom w:val="single" w:sz="4" w:space="0" w:color="A6A6A6" w:themeColor="background1" w:themeShade="A6"/>
            </w:tcBorders>
            <w:shd w:val="clear" w:color="auto" w:fill="8DB3E2" w:themeFill="text2" w:themeFillTint="66"/>
            <w:vAlign w:val="center"/>
          </w:tcPr>
          <w:p w14:paraId="48BC2BD5" w14:textId="77777777" w:rsidR="00247C23" w:rsidRPr="0093619B" w:rsidRDefault="00247C23" w:rsidP="008A6A8C">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75EA7440" w14:textId="77777777" w:rsidR="00247C23" w:rsidRPr="0093619B" w:rsidRDefault="00247C23" w:rsidP="008A6A8C">
            <w:pPr>
              <w:rPr>
                <w:rFonts w:ascii="Arial" w:hAnsi="Arial" w:cs="Arial"/>
                <w:b/>
                <w:sz w:val="22"/>
                <w:szCs w:val="22"/>
              </w:rPr>
            </w:pPr>
            <w:r w:rsidRPr="0093619B">
              <w:rPr>
                <w:rFonts w:ascii="Arial" w:hAnsi="Arial" w:cs="Arial"/>
                <w:b/>
                <w:sz w:val="22"/>
                <w:szCs w:val="22"/>
              </w:rPr>
              <w:t>Cost</w:t>
            </w:r>
          </w:p>
        </w:tc>
      </w:tr>
      <w:tr w:rsidR="00247C23" w:rsidRPr="0093619B" w14:paraId="2E323B8C" w14:textId="77777777" w:rsidTr="008A6A8C">
        <w:trPr>
          <w:trHeight w:val="506"/>
        </w:trPr>
        <w:tc>
          <w:tcPr>
            <w:tcW w:w="808" w:type="dxa"/>
            <w:shd w:val="clear" w:color="auto" w:fill="DBE5F1" w:themeFill="accent1" w:themeFillTint="33"/>
            <w:vAlign w:val="center"/>
          </w:tcPr>
          <w:p w14:paraId="037F1973" w14:textId="77777777" w:rsidR="00247C23" w:rsidRPr="0093619B" w:rsidRDefault="00247C23" w:rsidP="008A6A8C">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3DFFFC16" w14:textId="77777777" w:rsidR="00247C23" w:rsidRPr="0093619B" w:rsidRDefault="00247C23" w:rsidP="008A6A8C">
            <w:pPr>
              <w:rPr>
                <w:rFonts w:ascii="Arial" w:hAnsi="Arial" w:cs="Arial"/>
                <w:sz w:val="22"/>
                <w:szCs w:val="22"/>
              </w:rPr>
            </w:pPr>
            <w:r w:rsidRPr="0093619B">
              <w:rPr>
                <w:rFonts w:ascii="Arial" w:hAnsi="Arial" w:cs="Arial"/>
                <w:sz w:val="22"/>
                <w:szCs w:val="22"/>
              </w:rPr>
              <w:t>Please provide a breakdown of the costs of delivering this programme indicating number of staff (detailing each member of staff) to be deployed, day rates, number of chargeable days, expenses etc. Tendering organisations are asked to cost on the basis of face to face delivery</w:t>
            </w:r>
          </w:p>
          <w:p w14:paraId="2076B162" w14:textId="77777777" w:rsidR="00247C23" w:rsidRPr="0093619B" w:rsidRDefault="00247C23" w:rsidP="008A6A8C">
            <w:pPr>
              <w:rPr>
                <w:rFonts w:ascii="Arial" w:hAnsi="Arial" w:cs="Arial"/>
                <w:sz w:val="22"/>
                <w:szCs w:val="22"/>
              </w:rPr>
            </w:pPr>
          </w:p>
          <w:p w14:paraId="047FCAD5" w14:textId="77777777" w:rsidR="00247C23" w:rsidRPr="0093619B" w:rsidRDefault="00247C23" w:rsidP="008A6A8C">
            <w:pPr>
              <w:rPr>
                <w:rFonts w:ascii="Arial" w:hAnsi="Arial" w:cs="Arial"/>
                <w:sz w:val="22"/>
                <w:szCs w:val="22"/>
              </w:rPr>
            </w:pPr>
          </w:p>
          <w:p w14:paraId="3594F2C5" w14:textId="77777777" w:rsidR="00247C23" w:rsidRPr="0093619B" w:rsidRDefault="00247C23" w:rsidP="008A6A8C">
            <w:pPr>
              <w:rPr>
                <w:rFonts w:ascii="Arial" w:hAnsi="Arial" w:cs="Arial"/>
                <w:sz w:val="22"/>
                <w:szCs w:val="22"/>
              </w:rPr>
            </w:pPr>
          </w:p>
        </w:tc>
      </w:tr>
      <w:tr w:rsidR="00247C23" w:rsidRPr="0093619B" w14:paraId="5C4CE136" w14:textId="77777777" w:rsidTr="008A6A8C">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8232461" w14:textId="77777777" w:rsidR="00247C23" w:rsidRPr="0093619B" w:rsidRDefault="00247C23" w:rsidP="008A6A8C">
            <w:pPr>
              <w:rPr>
                <w:rFonts w:ascii="Arial" w:hAnsi="Arial" w:cs="Arial"/>
                <w:sz w:val="22"/>
                <w:szCs w:val="22"/>
              </w:rPr>
            </w:pPr>
          </w:p>
          <w:p w14:paraId="573771C2" w14:textId="77777777" w:rsidR="00247C23" w:rsidRPr="000F21B6" w:rsidRDefault="00247C23" w:rsidP="008A6A8C">
            <w:pPr>
              <w:rPr>
                <w:rFonts w:ascii="Arial" w:hAnsi="Arial" w:cs="Arial"/>
                <w:b/>
                <w:bCs/>
                <w:sz w:val="22"/>
                <w:szCs w:val="22"/>
              </w:rPr>
            </w:pPr>
            <w:r w:rsidRPr="000F21B6">
              <w:rPr>
                <w:rFonts w:ascii="Arial" w:hAnsi="Arial" w:cs="Arial"/>
                <w:b/>
                <w:bCs/>
                <w:sz w:val="22"/>
                <w:szCs w:val="22"/>
              </w:rPr>
              <w:t xml:space="preserve">Delivery of </w:t>
            </w:r>
            <w:r>
              <w:rPr>
                <w:rFonts w:ascii="Arial" w:hAnsi="Arial" w:cs="Arial"/>
                <w:b/>
                <w:bCs/>
                <w:sz w:val="22"/>
                <w:szCs w:val="22"/>
              </w:rPr>
              <w:t>Training</w:t>
            </w:r>
          </w:p>
          <w:p w14:paraId="0513F520" w14:textId="77777777" w:rsidR="00247C23" w:rsidRPr="0093619B" w:rsidRDefault="00247C23" w:rsidP="008A6A8C">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247C23" w:rsidRPr="0093619B" w14:paraId="2495CC6F" w14:textId="77777777" w:rsidTr="008A6A8C">
              <w:tc>
                <w:tcPr>
                  <w:tcW w:w="2746" w:type="dxa"/>
                </w:tcPr>
                <w:p w14:paraId="69AF7156" w14:textId="77777777" w:rsidR="00247C23" w:rsidRPr="0093619B" w:rsidRDefault="00247C23" w:rsidP="008A6A8C">
                  <w:pPr>
                    <w:rPr>
                      <w:rFonts w:ascii="Arial" w:hAnsi="Arial" w:cs="Arial"/>
                      <w:sz w:val="20"/>
                      <w:szCs w:val="20"/>
                    </w:rPr>
                  </w:pPr>
                  <w:r w:rsidRPr="0093619B">
                    <w:rPr>
                      <w:rFonts w:ascii="Arial" w:hAnsi="Arial" w:cs="Arial"/>
                      <w:sz w:val="20"/>
                      <w:szCs w:val="20"/>
                    </w:rPr>
                    <w:t>Phase</w:t>
                  </w:r>
                </w:p>
              </w:tc>
              <w:tc>
                <w:tcPr>
                  <w:tcW w:w="1817" w:type="dxa"/>
                </w:tcPr>
                <w:p w14:paraId="0A9BF099" w14:textId="77777777" w:rsidR="00247C23" w:rsidRPr="0093619B" w:rsidRDefault="00247C23" w:rsidP="008A6A8C">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1B69D6D4" w14:textId="77777777" w:rsidR="00247C23" w:rsidRPr="0093619B" w:rsidRDefault="00247C23" w:rsidP="008A6A8C">
                  <w:pPr>
                    <w:rPr>
                      <w:rFonts w:ascii="Arial" w:hAnsi="Arial" w:cs="Arial"/>
                      <w:sz w:val="20"/>
                      <w:szCs w:val="20"/>
                    </w:rPr>
                  </w:pPr>
                  <w:r w:rsidRPr="0093619B">
                    <w:rPr>
                      <w:rFonts w:ascii="Arial" w:hAnsi="Arial" w:cs="Arial"/>
                      <w:sz w:val="20"/>
                      <w:szCs w:val="20"/>
                    </w:rPr>
                    <w:t>Day Rates (ex VAT)</w:t>
                  </w:r>
                </w:p>
              </w:tc>
              <w:tc>
                <w:tcPr>
                  <w:tcW w:w="1276" w:type="dxa"/>
                </w:tcPr>
                <w:p w14:paraId="4663542A" w14:textId="77777777" w:rsidR="00247C23" w:rsidRPr="0093619B" w:rsidRDefault="00247C23" w:rsidP="008A6A8C">
                  <w:pPr>
                    <w:rPr>
                      <w:rFonts w:ascii="Arial" w:hAnsi="Arial" w:cs="Arial"/>
                      <w:sz w:val="20"/>
                      <w:szCs w:val="20"/>
                    </w:rPr>
                  </w:pPr>
                  <w:r w:rsidRPr="0093619B">
                    <w:rPr>
                      <w:rFonts w:ascii="Arial" w:hAnsi="Arial" w:cs="Arial"/>
                      <w:sz w:val="20"/>
                      <w:szCs w:val="20"/>
                    </w:rPr>
                    <w:t>Costs (ex VAT)</w:t>
                  </w:r>
                </w:p>
              </w:tc>
              <w:tc>
                <w:tcPr>
                  <w:tcW w:w="940" w:type="dxa"/>
                </w:tcPr>
                <w:p w14:paraId="6BA09E3B" w14:textId="77777777" w:rsidR="00247C23" w:rsidRPr="0093619B" w:rsidRDefault="00247C23" w:rsidP="008A6A8C">
                  <w:pPr>
                    <w:rPr>
                      <w:rFonts w:ascii="Arial" w:hAnsi="Arial" w:cs="Arial"/>
                      <w:sz w:val="20"/>
                      <w:szCs w:val="20"/>
                    </w:rPr>
                  </w:pPr>
                  <w:r w:rsidRPr="0093619B">
                    <w:rPr>
                      <w:rFonts w:ascii="Arial" w:hAnsi="Arial" w:cs="Arial"/>
                      <w:sz w:val="20"/>
                      <w:szCs w:val="20"/>
                    </w:rPr>
                    <w:t>VAT</w:t>
                  </w:r>
                </w:p>
              </w:tc>
              <w:tc>
                <w:tcPr>
                  <w:tcW w:w="1750" w:type="dxa"/>
                </w:tcPr>
                <w:p w14:paraId="0BE32882" w14:textId="77777777" w:rsidR="00247C23" w:rsidRPr="0093619B" w:rsidRDefault="00247C23" w:rsidP="008A6A8C">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247C23" w:rsidRPr="0093619B" w14:paraId="435B99DF" w14:textId="77777777" w:rsidTr="008A6A8C">
              <w:tc>
                <w:tcPr>
                  <w:tcW w:w="2746" w:type="dxa"/>
                </w:tcPr>
                <w:p w14:paraId="21D0838F" w14:textId="77777777" w:rsidR="00247C23" w:rsidRPr="0093619B" w:rsidRDefault="00247C23" w:rsidP="008A6A8C">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5753D87E" w14:textId="77777777" w:rsidR="00247C23" w:rsidRPr="0093619B" w:rsidRDefault="00247C23" w:rsidP="008A6A8C">
                  <w:pPr>
                    <w:rPr>
                      <w:rFonts w:ascii="Arial" w:hAnsi="Arial" w:cs="Arial"/>
                      <w:sz w:val="20"/>
                      <w:szCs w:val="20"/>
                    </w:rPr>
                  </w:pPr>
                </w:p>
              </w:tc>
              <w:tc>
                <w:tcPr>
                  <w:tcW w:w="1701" w:type="dxa"/>
                </w:tcPr>
                <w:p w14:paraId="46A547EB" w14:textId="77777777" w:rsidR="00247C23" w:rsidRPr="0093619B" w:rsidRDefault="00247C23" w:rsidP="008A6A8C">
                  <w:pPr>
                    <w:rPr>
                      <w:rFonts w:ascii="Arial" w:hAnsi="Arial" w:cs="Arial"/>
                      <w:sz w:val="20"/>
                      <w:szCs w:val="20"/>
                    </w:rPr>
                  </w:pPr>
                </w:p>
              </w:tc>
              <w:tc>
                <w:tcPr>
                  <w:tcW w:w="1276" w:type="dxa"/>
                </w:tcPr>
                <w:p w14:paraId="4DC4DCA9" w14:textId="77777777" w:rsidR="00247C23" w:rsidRPr="0093619B" w:rsidRDefault="00247C23" w:rsidP="008A6A8C">
                  <w:pPr>
                    <w:rPr>
                      <w:rFonts w:ascii="Arial" w:hAnsi="Arial" w:cs="Arial"/>
                      <w:sz w:val="20"/>
                      <w:szCs w:val="20"/>
                    </w:rPr>
                  </w:pPr>
                </w:p>
              </w:tc>
              <w:tc>
                <w:tcPr>
                  <w:tcW w:w="940" w:type="dxa"/>
                </w:tcPr>
                <w:p w14:paraId="14521484" w14:textId="77777777" w:rsidR="00247C23" w:rsidRPr="0093619B" w:rsidRDefault="00247C23" w:rsidP="008A6A8C">
                  <w:pPr>
                    <w:rPr>
                      <w:rFonts w:ascii="Arial" w:hAnsi="Arial" w:cs="Arial"/>
                      <w:sz w:val="20"/>
                      <w:szCs w:val="20"/>
                    </w:rPr>
                  </w:pPr>
                </w:p>
              </w:tc>
              <w:tc>
                <w:tcPr>
                  <w:tcW w:w="1750" w:type="dxa"/>
                </w:tcPr>
                <w:p w14:paraId="2BE9CC9E" w14:textId="77777777" w:rsidR="00247C23" w:rsidRPr="0093619B" w:rsidRDefault="00247C23" w:rsidP="008A6A8C">
                  <w:pPr>
                    <w:rPr>
                      <w:rFonts w:ascii="Arial" w:hAnsi="Arial" w:cs="Arial"/>
                      <w:sz w:val="20"/>
                      <w:szCs w:val="20"/>
                    </w:rPr>
                  </w:pPr>
                </w:p>
              </w:tc>
            </w:tr>
            <w:tr w:rsidR="00247C23" w:rsidRPr="0093619B" w14:paraId="64AFD4E4" w14:textId="77777777" w:rsidTr="008A6A8C">
              <w:tc>
                <w:tcPr>
                  <w:tcW w:w="2746" w:type="dxa"/>
                </w:tcPr>
                <w:p w14:paraId="2C2ADD00" w14:textId="77777777" w:rsidR="00247C23" w:rsidRPr="0093619B" w:rsidRDefault="00247C23" w:rsidP="008A6A8C">
                  <w:pPr>
                    <w:rPr>
                      <w:rFonts w:ascii="Arial" w:hAnsi="Arial" w:cs="Arial"/>
                      <w:sz w:val="20"/>
                      <w:szCs w:val="20"/>
                    </w:rPr>
                  </w:pPr>
                  <w:r w:rsidRPr="0093619B">
                    <w:rPr>
                      <w:rFonts w:ascii="Arial" w:hAnsi="Arial" w:cs="Arial"/>
                      <w:sz w:val="20"/>
                      <w:szCs w:val="20"/>
                    </w:rPr>
                    <w:t>Delivery of Learning Programme</w:t>
                  </w:r>
                </w:p>
              </w:tc>
              <w:tc>
                <w:tcPr>
                  <w:tcW w:w="1817" w:type="dxa"/>
                </w:tcPr>
                <w:p w14:paraId="036D0C71" w14:textId="77777777" w:rsidR="00247C23" w:rsidRPr="0093619B" w:rsidRDefault="00247C23" w:rsidP="008A6A8C">
                  <w:pPr>
                    <w:rPr>
                      <w:rFonts w:ascii="Arial" w:hAnsi="Arial" w:cs="Arial"/>
                      <w:sz w:val="20"/>
                      <w:szCs w:val="20"/>
                    </w:rPr>
                  </w:pPr>
                </w:p>
              </w:tc>
              <w:tc>
                <w:tcPr>
                  <w:tcW w:w="1701" w:type="dxa"/>
                </w:tcPr>
                <w:p w14:paraId="0982EA73" w14:textId="77777777" w:rsidR="00247C23" w:rsidRPr="0093619B" w:rsidRDefault="00247C23" w:rsidP="008A6A8C">
                  <w:pPr>
                    <w:rPr>
                      <w:rFonts w:ascii="Arial" w:hAnsi="Arial" w:cs="Arial"/>
                      <w:sz w:val="20"/>
                      <w:szCs w:val="20"/>
                    </w:rPr>
                  </w:pPr>
                </w:p>
              </w:tc>
              <w:tc>
                <w:tcPr>
                  <w:tcW w:w="1276" w:type="dxa"/>
                </w:tcPr>
                <w:p w14:paraId="7E68F55F" w14:textId="77777777" w:rsidR="00247C23" w:rsidRPr="0093619B" w:rsidRDefault="00247C23" w:rsidP="008A6A8C">
                  <w:pPr>
                    <w:rPr>
                      <w:rFonts w:ascii="Arial" w:hAnsi="Arial" w:cs="Arial"/>
                      <w:sz w:val="20"/>
                      <w:szCs w:val="20"/>
                    </w:rPr>
                  </w:pPr>
                </w:p>
              </w:tc>
              <w:tc>
                <w:tcPr>
                  <w:tcW w:w="940" w:type="dxa"/>
                </w:tcPr>
                <w:p w14:paraId="1B9A352D" w14:textId="77777777" w:rsidR="00247C23" w:rsidRPr="0093619B" w:rsidRDefault="00247C23" w:rsidP="008A6A8C">
                  <w:pPr>
                    <w:rPr>
                      <w:rFonts w:ascii="Arial" w:hAnsi="Arial" w:cs="Arial"/>
                      <w:sz w:val="20"/>
                      <w:szCs w:val="20"/>
                    </w:rPr>
                  </w:pPr>
                </w:p>
              </w:tc>
              <w:tc>
                <w:tcPr>
                  <w:tcW w:w="1750" w:type="dxa"/>
                </w:tcPr>
                <w:p w14:paraId="05F6B5F9" w14:textId="77777777" w:rsidR="00247C23" w:rsidRPr="0093619B" w:rsidRDefault="00247C23" w:rsidP="008A6A8C">
                  <w:pPr>
                    <w:rPr>
                      <w:rFonts w:ascii="Arial" w:hAnsi="Arial" w:cs="Arial"/>
                      <w:sz w:val="20"/>
                      <w:szCs w:val="20"/>
                    </w:rPr>
                  </w:pPr>
                </w:p>
              </w:tc>
            </w:tr>
            <w:tr w:rsidR="00247C23" w:rsidRPr="0093619B" w14:paraId="4B1CF324" w14:textId="77777777" w:rsidTr="008A6A8C">
              <w:tc>
                <w:tcPr>
                  <w:tcW w:w="2746" w:type="dxa"/>
                </w:tcPr>
                <w:p w14:paraId="48871AF3" w14:textId="77777777" w:rsidR="00247C23" w:rsidRPr="0093619B" w:rsidRDefault="00247C23" w:rsidP="008A6A8C">
                  <w:pPr>
                    <w:rPr>
                      <w:rFonts w:ascii="Arial" w:hAnsi="Arial" w:cs="Arial"/>
                      <w:sz w:val="20"/>
                      <w:szCs w:val="20"/>
                    </w:rPr>
                  </w:pPr>
                  <w:r w:rsidRPr="0093619B">
                    <w:rPr>
                      <w:rFonts w:ascii="Arial" w:hAnsi="Arial" w:cs="Arial"/>
                      <w:sz w:val="20"/>
                      <w:szCs w:val="20"/>
                    </w:rPr>
                    <w:t>Expenses / Miscellaneous Costs</w:t>
                  </w:r>
                </w:p>
              </w:tc>
              <w:tc>
                <w:tcPr>
                  <w:tcW w:w="1817" w:type="dxa"/>
                </w:tcPr>
                <w:p w14:paraId="0221BA3E" w14:textId="77777777" w:rsidR="00247C23" w:rsidRPr="0093619B" w:rsidRDefault="00247C23" w:rsidP="008A6A8C">
                  <w:pPr>
                    <w:rPr>
                      <w:rFonts w:ascii="Arial" w:hAnsi="Arial" w:cs="Arial"/>
                      <w:sz w:val="20"/>
                      <w:szCs w:val="20"/>
                    </w:rPr>
                  </w:pPr>
                </w:p>
              </w:tc>
              <w:tc>
                <w:tcPr>
                  <w:tcW w:w="1701" w:type="dxa"/>
                </w:tcPr>
                <w:p w14:paraId="62F28775" w14:textId="77777777" w:rsidR="00247C23" w:rsidRPr="0093619B" w:rsidRDefault="00247C23" w:rsidP="008A6A8C">
                  <w:pPr>
                    <w:rPr>
                      <w:rFonts w:ascii="Arial" w:hAnsi="Arial" w:cs="Arial"/>
                      <w:sz w:val="20"/>
                      <w:szCs w:val="20"/>
                    </w:rPr>
                  </w:pPr>
                </w:p>
              </w:tc>
              <w:tc>
                <w:tcPr>
                  <w:tcW w:w="1276" w:type="dxa"/>
                </w:tcPr>
                <w:p w14:paraId="0D43706C" w14:textId="77777777" w:rsidR="00247C23" w:rsidRPr="0093619B" w:rsidRDefault="00247C23" w:rsidP="008A6A8C">
                  <w:pPr>
                    <w:rPr>
                      <w:rFonts w:ascii="Arial" w:hAnsi="Arial" w:cs="Arial"/>
                      <w:sz w:val="20"/>
                      <w:szCs w:val="20"/>
                    </w:rPr>
                  </w:pPr>
                </w:p>
              </w:tc>
              <w:tc>
                <w:tcPr>
                  <w:tcW w:w="940" w:type="dxa"/>
                </w:tcPr>
                <w:p w14:paraId="6F3C8C57" w14:textId="77777777" w:rsidR="00247C23" w:rsidRPr="0093619B" w:rsidRDefault="00247C23" w:rsidP="008A6A8C">
                  <w:pPr>
                    <w:rPr>
                      <w:rFonts w:ascii="Arial" w:hAnsi="Arial" w:cs="Arial"/>
                      <w:sz w:val="20"/>
                      <w:szCs w:val="20"/>
                    </w:rPr>
                  </w:pPr>
                </w:p>
              </w:tc>
              <w:tc>
                <w:tcPr>
                  <w:tcW w:w="1750" w:type="dxa"/>
                </w:tcPr>
                <w:p w14:paraId="00E0CCC9" w14:textId="77777777" w:rsidR="00247C23" w:rsidRPr="0093619B" w:rsidRDefault="00247C23" w:rsidP="008A6A8C">
                  <w:pPr>
                    <w:rPr>
                      <w:rFonts w:ascii="Arial" w:hAnsi="Arial" w:cs="Arial"/>
                      <w:sz w:val="20"/>
                      <w:szCs w:val="20"/>
                    </w:rPr>
                  </w:pPr>
                </w:p>
              </w:tc>
            </w:tr>
            <w:tr w:rsidR="00247C23" w:rsidRPr="0093619B" w14:paraId="648FC3AE" w14:textId="77777777" w:rsidTr="008A6A8C">
              <w:tc>
                <w:tcPr>
                  <w:tcW w:w="4563" w:type="dxa"/>
                  <w:gridSpan w:val="2"/>
                  <w:tcBorders>
                    <w:left w:val="nil"/>
                    <w:bottom w:val="nil"/>
                  </w:tcBorders>
                </w:tcPr>
                <w:p w14:paraId="30A887CB" w14:textId="77777777" w:rsidR="00247C23" w:rsidRPr="0093619B" w:rsidRDefault="00247C23" w:rsidP="008A6A8C">
                  <w:pPr>
                    <w:rPr>
                      <w:rFonts w:ascii="Arial" w:hAnsi="Arial" w:cs="Arial"/>
                      <w:sz w:val="20"/>
                      <w:szCs w:val="20"/>
                    </w:rPr>
                  </w:pPr>
                </w:p>
              </w:tc>
              <w:tc>
                <w:tcPr>
                  <w:tcW w:w="1701" w:type="dxa"/>
                </w:tcPr>
                <w:p w14:paraId="4C6E4246" w14:textId="77777777" w:rsidR="00247C23" w:rsidRPr="0093619B" w:rsidRDefault="00247C23" w:rsidP="008A6A8C">
                  <w:pPr>
                    <w:rPr>
                      <w:rFonts w:ascii="Arial" w:hAnsi="Arial" w:cs="Arial"/>
                      <w:sz w:val="20"/>
                      <w:szCs w:val="20"/>
                    </w:rPr>
                  </w:pPr>
                  <w:r w:rsidRPr="0093619B">
                    <w:rPr>
                      <w:rFonts w:ascii="Arial" w:hAnsi="Arial" w:cs="Arial"/>
                      <w:sz w:val="20"/>
                      <w:szCs w:val="20"/>
                    </w:rPr>
                    <w:t>Total Costs</w:t>
                  </w:r>
                </w:p>
              </w:tc>
              <w:tc>
                <w:tcPr>
                  <w:tcW w:w="1276" w:type="dxa"/>
                </w:tcPr>
                <w:p w14:paraId="3CF154DE" w14:textId="77777777" w:rsidR="00247C23" w:rsidRPr="0093619B" w:rsidRDefault="00247C23" w:rsidP="008A6A8C">
                  <w:pPr>
                    <w:rPr>
                      <w:rFonts w:ascii="Arial" w:hAnsi="Arial" w:cs="Arial"/>
                      <w:sz w:val="20"/>
                      <w:szCs w:val="20"/>
                    </w:rPr>
                  </w:pPr>
                </w:p>
              </w:tc>
              <w:tc>
                <w:tcPr>
                  <w:tcW w:w="940" w:type="dxa"/>
                </w:tcPr>
                <w:p w14:paraId="11518F89" w14:textId="77777777" w:rsidR="00247C23" w:rsidRPr="0093619B" w:rsidRDefault="00247C23" w:rsidP="008A6A8C">
                  <w:pPr>
                    <w:rPr>
                      <w:rFonts w:ascii="Arial" w:hAnsi="Arial" w:cs="Arial"/>
                      <w:sz w:val="20"/>
                      <w:szCs w:val="20"/>
                    </w:rPr>
                  </w:pPr>
                </w:p>
              </w:tc>
              <w:tc>
                <w:tcPr>
                  <w:tcW w:w="1750" w:type="dxa"/>
                </w:tcPr>
                <w:p w14:paraId="00FC27CE" w14:textId="77777777" w:rsidR="00247C23" w:rsidRPr="0093619B" w:rsidRDefault="00247C23" w:rsidP="008A6A8C">
                  <w:pPr>
                    <w:rPr>
                      <w:rFonts w:ascii="Arial" w:hAnsi="Arial" w:cs="Arial"/>
                      <w:b/>
                      <w:bCs/>
                      <w:sz w:val="20"/>
                      <w:szCs w:val="20"/>
                    </w:rPr>
                  </w:pPr>
                  <w:r w:rsidRPr="0093619B">
                    <w:rPr>
                      <w:rFonts w:ascii="Arial" w:hAnsi="Arial" w:cs="Arial"/>
                      <w:b/>
                      <w:bCs/>
                      <w:sz w:val="20"/>
                      <w:szCs w:val="20"/>
                    </w:rPr>
                    <w:t>£</w:t>
                  </w:r>
                </w:p>
              </w:tc>
            </w:tr>
          </w:tbl>
          <w:p w14:paraId="7A52CCBD" w14:textId="77777777" w:rsidR="00247C23" w:rsidRPr="0093619B" w:rsidRDefault="00247C23" w:rsidP="008A6A8C">
            <w:pPr>
              <w:rPr>
                <w:rFonts w:ascii="Arial" w:hAnsi="Arial" w:cs="Arial"/>
                <w:sz w:val="22"/>
                <w:szCs w:val="22"/>
              </w:rPr>
            </w:pPr>
          </w:p>
          <w:p w14:paraId="558574DB" w14:textId="77777777" w:rsidR="00247C23" w:rsidRPr="0093619B" w:rsidRDefault="00247C23" w:rsidP="008A6A8C">
            <w:pPr>
              <w:rPr>
                <w:rFonts w:ascii="Arial" w:hAnsi="Arial" w:cs="Arial"/>
                <w:sz w:val="22"/>
                <w:szCs w:val="22"/>
              </w:rPr>
            </w:pPr>
          </w:p>
          <w:p w14:paraId="7BE0DBAF" w14:textId="77777777" w:rsidR="00247C23" w:rsidRPr="0093619B" w:rsidRDefault="00247C23" w:rsidP="008A6A8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7C58B884" w14:textId="77777777" w:rsidR="00247C23" w:rsidRPr="0093619B" w:rsidRDefault="00247C23" w:rsidP="008A6A8C">
            <w:pPr>
              <w:rPr>
                <w:rFonts w:ascii="Arial" w:hAnsi="Arial" w:cs="Arial"/>
                <w:sz w:val="22"/>
                <w:szCs w:val="22"/>
              </w:rPr>
            </w:pPr>
          </w:p>
          <w:p w14:paraId="72AB882D" w14:textId="77777777" w:rsidR="00247C23" w:rsidRPr="0093619B" w:rsidRDefault="00247C23" w:rsidP="008A6A8C">
            <w:pPr>
              <w:rPr>
                <w:rFonts w:ascii="Arial" w:hAnsi="Arial" w:cs="Arial"/>
                <w:sz w:val="22"/>
                <w:szCs w:val="22"/>
              </w:rPr>
            </w:pPr>
          </w:p>
          <w:p w14:paraId="399419AA" w14:textId="77777777" w:rsidR="00247C23" w:rsidRPr="0093619B" w:rsidRDefault="00247C23" w:rsidP="008A6A8C">
            <w:pPr>
              <w:rPr>
                <w:rFonts w:ascii="Arial" w:hAnsi="Arial" w:cs="Arial"/>
                <w:sz w:val="22"/>
                <w:szCs w:val="22"/>
              </w:rPr>
            </w:pPr>
          </w:p>
          <w:p w14:paraId="01A95738" w14:textId="77777777" w:rsidR="00247C23" w:rsidRPr="0093619B" w:rsidRDefault="00247C23" w:rsidP="008A6A8C">
            <w:pPr>
              <w:rPr>
                <w:rFonts w:ascii="Arial" w:hAnsi="Arial" w:cs="Arial"/>
                <w:sz w:val="22"/>
                <w:szCs w:val="22"/>
              </w:rPr>
            </w:pPr>
          </w:p>
          <w:p w14:paraId="5883A542" w14:textId="77777777" w:rsidR="00247C23" w:rsidRPr="0093619B" w:rsidRDefault="00247C23" w:rsidP="008A6A8C">
            <w:pPr>
              <w:rPr>
                <w:rFonts w:ascii="Arial" w:hAnsi="Arial" w:cs="Arial"/>
                <w:sz w:val="22"/>
                <w:szCs w:val="22"/>
              </w:rPr>
            </w:pPr>
          </w:p>
          <w:p w14:paraId="4D67AB5F" w14:textId="77777777" w:rsidR="00247C23" w:rsidRPr="0093619B" w:rsidRDefault="00247C23" w:rsidP="008A6A8C">
            <w:pPr>
              <w:rPr>
                <w:rFonts w:ascii="Arial" w:hAnsi="Arial" w:cs="Arial"/>
                <w:sz w:val="22"/>
                <w:szCs w:val="22"/>
              </w:rPr>
            </w:pPr>
          </w:p>
          <w:p w14:paraId="1D262B03" w14:textId="77777777" w:rsidR="00247C23" w:rsidRPr="0093619B" w:rsidRDefault="00247C23" w:rsidP="008A6A8C">
            <w:pPr>
              <w:rPr>
                <w:rFonts w:ascii="Arial" w:hAnsi="Arial" w:cs="Arial"/>
                <w:sz w:val="22"/>
                <w:szCs w:val="22"/>
              </w:rPr>
            </w:pPr>
          </w:p>
        </w:tc>
      </w:tr>
    </w:tbl>
    <w:p w14:paraId="36B6F868" w14:textId="77777777" w:rsidR="00650CCF" w:rsidRPr="0093619B" w:rsidRDefault="00650CCF">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lastRenderedPageBreak/>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B5AA5" w14:textId="77777777" w:rsidR="002D54AC" w:rsidRDefault="002D54AC" w:rsidP="00C83597">
      <w:r>
        <w:separator/>
      </w:r>
    </w:p>
  </w:endnote>
  <w:endnote w:type="continuationSeparator" w:id="0">
    <w:p w14:paraId="5AB8E9ED" w14:textId="77777777" w:rsidR="002D54AC" w:rsidRDefault="002D54AC" w:rsidP="00C83597">
      <w:r>
        <w:continuationSeparator/>
      </w:r>
    </w:p>
  </w:endnote>
  <w:endnote w:type="continuationNotice" w:id="1">
    <w:p w14:paraId="3F7F85F7" w14:textId="77777777" w:rsidR="002D54AC" w:rsidRDefault="002D54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E35F9" w14:textId="77777777" w:rsidR="001027C8" w:rsidRDefault="001027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6697CA56" w:rsidR="001027C8" w:rsidRDefault="001027C8"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r w:rsidR="00247C23">
      <w:rPr>
        <w:rFonts w:ascii="Tahoma" w:hAnsi="Tahoma" w:cs="Tahoma"/>
        <w:sz w:val="16"/>
        <w:szCs w:val="16"/>
        <w:lang w:val="en-US"/>
      </w:rPr>
      <w:t xml:space="preserve"> Taking Digital Learning for Good to Great</w:t>
    </w:r>
    <w:bookmarkStart w:id="1" w:name="_GoBack"/>
    <w:bookmarkEnd w:id="1"/>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21617" w14:textId="77777777" w:rsidR="001027C8" w:rsidRDefault="00102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DBBC9" w14:textId="77777777" w:rsidR="002D54AC" w:rsidRDefault="002D54AC" w:rsidP="00C83597">
      <w:r>
        <w:separator/>
      </w:r>
    </w:p>
  </w:footnote>
  <w:footnote w:type="continuationSeparator" w:id="0">
    <w:p w14:paraId="5ED4C949" w14:textId="77777777" w:rsidR="002D54AC" w:rsidRDefault="002D54AC" w:rsidP="00C83597">
      <w:r>
        <w:continuationSeparator/>
      </w:r>
    </w:p>
  </w:footnote>
  <w:footnote w:type="continuationNotice" w:id="1">
    <w:p w14:paraId="00348275" w14:textId="77777777" w:rsidR="002D54AC" w:rsidRDefault="002D54A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F7E89" w14:textId="77777777" w:rsidR="001027C8" w:rsidRDefault="001027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027C8" w:rsidRDefault="001027C8"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FBD35" w14:textId="77777777" w:rsidR="001027C8" w:rsidRDefault="001027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szQxMjAyNrIwsjBW0lEKTi0uzszPAykwqgUAQOQe5SwAAAA="/>
  </w:docVars>
  <w:rsids>
    <w:rsidRoot w:val="00D44E57"/>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1027C8"/>
    <w:rsid w:val="001055D9"/>
    <w:rsid w:val="00107AE6"/>
    <w:rsid w:val="001221C8"/>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D729E"/>
    <w:rsid w:val="001E7168"/>
    <w:rsid w:val="0020037F"/>
    <w:rsid w:val="00215D09"/>
    <w:rsid w:val="00224B0A"/>
    <w:rsid w:val="002257FA"/>
    <w:rsid w:val="00230130"/>
    <w:rsid w:val="002463DC"/>
    <w:rsid w:val="002478D4"/>
    <w:rsid w:val="00247C23"/>
    <w:rsid w:val="00250969"/>
    <w:rsid w:val="002570BA"/>
    <w:rsid w:val="00260AE5"/>
    <w:rsid w:val="00273E74"/>
    <w:rsid w:val="002773E9"/>
    <w:rsid w:val="002840CC"/>
    <w:rsid w:val="002854AA"/>
    <w:rsid w:val="002A560E"/>
    <w:rsid w:val="002A59BB"/>
    <w:rsid w:val="002B7CC3"/>
    <w:rsid w:val="002C07CB"/>
    <w:rsid w:val="002C263B"/>
    <w:rsid w:val="002C2ECB"/>
    <w:rsid w:val="002C6972"/>
    <w:rsid w:val="002C6C2C"/>
    <w:rsid w:val="002D54AC"/>
    <w:rsid w:val="002D6BB4"/>
    <w:rsid w:val="002D7A58"/>
    <w:rsid w:val="002E5FF8"/>
    <w:rsid w:val="002F1FD1"/>
    <w:rsid w:val="002F4AE9"/>
    <w:rsid w:val="00302F14"/>
    <w:rsid w:val="00311A21"/>
    <w:rsid w:val="00315CF0"/>
    <w:rsid w:val="00330E00"/>
    <w:rsid w:val="00340C8F"/>
    <w:rsid w:val="00345A8D"/>
    <w:rsid w:val="0035187A"/>
    <w:rsid w:val="00354601"/>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30F70"/>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E72AE"/>
    <w:rsid w:val="005F2B08"/>
    <w:rsid w:val="00600CBE"/>
    <w:rsid w:val="0060248B"/>
    <w:rsid w:val="00602C06"/>
    <w:rsid w:val="00610A7F"/>
    <w:rsid w:val="0062336A"/>
    <w:rsid w:val="00645C8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C1E2A"/>
    <w:rsid w:val="007D5DC4"/>
    <w:rsid w:val="007E26BF"/>
    <w:rsid w:val="007E6DAE"/>
    <w:rsid w:val="007E7B86"/>
    <w:rsid w:val="007F0862"/>
    <w:rsid w:val="00811C52"/>
    <w:rsid w:val="008234FF"/>
    <w:rsid w:val="008370A5"/>
    <w:rsid w:val="0084458D"/>
    <w:rsid w:val="008453AD"/>
    <w:rsid w:val="0085179A"/>
    <w:rsid w:val="00865826"/>
    <w:rsid w:val="00874A48"/>
    <w:rsid w:val="008830DD"/>
    <w:rsid w:val="00892B74"/>
    <w:rsid w:val="008B6C02"/>
    <w:rsid w:val="008C4528"/>
    <w:rsid w:val="008D068A"/>
    <w:rsid w:val="008D12C4"/>
    <w:rsid w:val="008D7633"/>
    <w:rsid w:val="008E08A0"/>
    <w:rsid w:val="008E3D27"/>
    <w:rsid w:val="008F6F0B"/>
    <w:rsid w:val="00911FAD"/>
    <w:rsid w:val="00923A81"/>
    <w:rsid w:val="00925E42"/>
    <w:rsid w:val="0093491B"/>
    <w:rsid w:val="0093619B"/>
    <w:rsid w:val="00947CAB"/>
    <w:rsid w:val="009559DA"/>
    <w:rsid w:val="00993913"/>
    <w:rsid w:val="009B4958"/>
    <w:rsid w:val="009B5D1F"/>
    <w:rsid w:val="009C38CD"/>
    <w:rsid w:val="009D55D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574CD"/>
    <w:rsid w:val="00B6353D"/>
    <w:rsid w:val="00B70FC1"/>
    <w:rsid w:val="00B712DA"/>
    <w:rsid w:val="00B716C8"/>
    <w:rsid w:val="00B73FD4"/>
    <w:rsid w:val="00B8310B"/>
    <w:rsid w:val="00B831C1"/>
    <w:rsid w:val="00B85AD5"/>
    <w:rsid w:val="00B969DD"/>
    <w:rsid w:val="00BB4841"/>
    <w:rsid w:val="00BC2A8E"/>
    <w:rsid w:val="00BC6B6C"/>
    <w:rsid w:val="00BF2083"/>
    <w:rsid w:val="00BF25F4"/>
    <w:rsid w:val="00C064DE"/>
    <w:rsid w:val="00C36B67"/>
    <w:rsid w:val="00C516B8"/>
    <w:rsid w:val="00C54B91"/>
    <w:rsid w:val="00C61215"/>
    <w:rsid w:val="00C6637B"/>
    <w:rsid w:val="00C732AD"/>
    <w:rsid w:val="00C83597"/>
    <w:rsid w:val="00C854FC"/>
    <w:rsid w:val="00C86C07"/>
    <w:rsid w:val="00CA39B0"/>
    <w:rsid w:val="00CC3756"/>
    <w:rsid w:val="00CD7420"/>
    <w:rsid w:val="00CF1F11"/>
    <w:rsid w:val="00CF6245"/>
    <w:rsid w:val="00D027C8"/>
    <w:rsid w:val="00D20E53"/>
    <w:rsid w:val="00D236C0"/>
    <w:rsid w:val="00D44E57"/>
    <w:rsid w:val="00D6263F"/>
    <w:rsid w:val="00D7406C"/>
    <w:rsid w:val="00D756D3"/>
    <w:rsid w:val="00D756EB"/>
    <w:rsid w:val="00D77813"/>
    <w:rsid w:val="00D81617"/>
    <w:rsid w:val="00DC40A1"/>
    <w:rsid w:val="00DD1E35"/>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D74D6B-744A-4677-BDB3-6FA619ED4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3.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4.xml><?xml version="1.0" encoding="utf-8"?>
<ds:datastoreItem xmlns:ds="http://schemas.openxmlformats.org/officeDocument/2006/customXml" ds:itemID="{5DC79C4D-3675-45EA-99B1-1C5258554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46</Words>
  <Characters>824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3-17T09:24:00Z</dcterms:created>
  <dcterms:modified xsi:type="dcterms:W3CDTF">2022-03-1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